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3ADFEB" w14:textId="5B759BB8" w:rsidR="004B7C5F" w:rsidRDefault="004B7C5F" w:rsidP="005D727E">
      <w:pPr>
        <w:spacing w:after="0" w:line="240" w:lineRule="auto"/>
      </w:pPr>
      <w:r>
        <w:t xml:space="preserve">Norland </w:t>
      </w:r>
      <w:proofErr w:type="spellStart"/>
      <w:r>
        <w:t>Educare</w:t>
      </w:r>
      <w:proofErr w:type="spellEnd"/>
      <w:r>
        <w:t xml:space="preserve"> Research Journal</w:t>
      </w:r>
    </w:p>
    <w:p w14:paraId="4B99313A" w14:textId="6E11C992" w:rsidR="00BC0D68" w:rsidRDefault="00483043" w:rsidP="005D727E">
      <w:pPr>
        <w:spacing w:after="0" w:line="240" w:lineRule="auto"/>
      </w:pPr>
      <w:r>
        <w:t>Norland College</w:t>
      </w:r>
    </w:p>
    <w:p w14:paraId="3C91895B" w14:textId="3B6EE066" w:rsidR="00483043" w:rsidRDefault="00483043" w:rsidP="005D727E">
      <w:pPr>
        <w:spacing w:after="0" w:line="240" w:lineRule="auto"/>
      </w:pPr>
      <w:r>
        <w:t>39-41 Upper Oldfield Park</w:t>
      </w:r>
    </w:p>
    <w:p w14:paraId="51B34FEF" w14:textId="27A3745C" w:rsidR="00483043" w:rsidRDefault="00483043" w:rsidP="005D727E">
      <w:pPr>
        <w:spacing w:after="0" w:line="240" w:lineRule="auto"/>
      </w:pPr>
      <w:r>
        <w:t>Bath</w:t>
      </w:r>
    </w:p>
    <w:p w14:paraId="2CD170E1" w14:textId="3A07C474" w:rsidR="00483043" w:rsidRDefault="00483043" w:rsidP="005D727E">
      <w:pPr>
        <w:spacing w:after="0" w:line="240" w:lineRule="auto"/>
      </w:pPr>
      <w:r>
        <w:t>United Kingdom</w:t>
      </w:r>
    </w:p>
    <w:p w14:paraId="79881730" w14:textId="40CF3A81" w:rsidR="00483043" w:rsidRDefault="00483043" w:rsidP="005D727E">
      <w:pPr>
        <w:spacing w:after="0" w:line="240" w:lineRule="auto"/>
      </w:pPr>
      <w:r>
        <w:t>BA2 3LB</w:t>
      </w:r>
    </w:p>
    <w:p w14:paraId="690440DA" w14:textId="77777777" w:rsidR="00483043" w:rsidRDefault="00483043" w:rsidP="00483043">
      <w:pPr>
        <w:spacing w:after="0"/>
      </w:pPr>
    </w:p>
    <w:p w14:paraId="4336498C" w14:textId="113A9653" w:rsidR="00BC0D68" w:rsidRDefault="00BC0D68" w:rsidP="00F51AA0">
      <w:r>
        <w:t>Date:</w:t>
      </w:r>
    </w:p>
    <w:p w14:paraId="291E49DE" w14:textId="093B438C" w:rsidR="00BC0D68" w:rsidRPr="00022586" w:rsidRDefault="000755EB" w:rsidP="000755EB">
      <w:pPr>
        <w:jc w:val="center"/>
        <w:rPr>
          <w:b/>
          <w:bCs/>
          <w:sz w:val="24"/>
          <w:szCs w:val="24"/>
        </w:rPr>
      </w:pPr>
      <w:r w:rsidRPr="00022586">
        <w:rPr>
          <w:b/>
          <w:bCs/>
          <w:sz w:val="24"/>
          <w:szCs w:val="24"/>
        </w:rPr>
        <w:t>Publication Agreement</w:t>
      </w:r>
    </w:p>
    <w:p w14:paraId="7495957D" w14:textId="77777777" w:rsidR="000755EB" w:rsidRDefault="000755EB"/>
    <w:p w14:paraId="526BD673" w14:textId="3E2DEB4F" w:rsidR="00BC0D68" w:rsidRDefault="00BC0D68">
      <w:r>
        <w:t xml:space="preserve">To: </w:t>
      </w:r>
      <w:r w:rsidR="00D6519F" w:rsidRPr="00D17E69">
        <w:t>T</w:t>
      </w:r>
      <w:r w:rsidRPr="00D17E69">
        <w:t xml:space="preserve">he </w:t>
      </w:r>
      <w:r w:rsidR="00C77AF5" w:rsidRPr="00D17E69">
        <w:t>Corresponding Author</w:t>
      </w:r>
    </w:p>
    <w:p w14:paraId="5EA12165" w14:textId="668AFEB3" w:rsidR="00BC0D68" w:rsidRDefault="00BC0D68"/>
    <w:p w14:paraId="661CB047" w14:textId="26194B8A" w:rsidR="00BC0D68" w:rsidRDefault="00BC0D68">
      <w:r w:rsidRPr="00AF5421">
        <w:t>The</w:t>
      </w:r>
      <w:r w:rsidRPr="003B46E4">
        <w:rPr>
          <w:i/>
          <w:iCs/>
        </w:rPr>
        <w:t xml:space="preserve"> </w:t>
      </w:r>
      <w:r w:rsidRPr="00BC0D68">
        <w:rPr>
          <w:i/>
          <w:iCs/>
        </w:rPr>
        <w:t xml:space="preserve">Norland </w:t>
      </w:r>
      <w:proofErr w:type="spellStart"/>
      <w:r w:rsidRPr="00BC0D68">
        <w:rPr>
          <w:i/>
          <w:iCs/>
        </w:rPr>
        <w:t>Educare</w:t>
      </w:r>
      <w:proofErr w:type="spellEnd"/>
      <w:r w:rsidRPr="00BC0D68">
        <w:rPr>
          <w:i/>
          <w:iCs/>
        </w:rPr>
        <w:t xml:space="preserve"> Research Journal</w:t>
      </w:r>
      <w:r>
        <w:t xml:space="preserve"> is pleased to have the privilege of publishing your contribution</w:t>
      </w:r>
      <w:r w:rsidR="00E63942">
        <w:t>,</w:t>
      </w:r>
      <w:r>
        <w:t xml:space="preserve"> entitled………. </w:t>
      </w:r>
    </w:p>
    <w:p w14:paraId="6C2F77F8" w14:textId="2F7220CF" w:rsidR="00BC0D68" w:rsidRDefault="00BC0D68">
      <w:r>
        <w:t>So that you, as the Author(s), and</w:t>
      </w:r>
      <w:r w:rsidR="00870BE4">
        <w:t xml:space="preserve"> the</w:t>
      </w:r>
      <w:r>
        <w:t xml:space="preserve"> </w:t>
      </w:r>
      <w:r w:rsidRPr="00440E68">
        <w:rPr>
          <w:i/>
          <w:iCs/>
        </w:rPr>
        <w:t xml:space="preserve">Norland </w:t>
      </w:r>
      <w:proofErr w:type="spellStart"/>
      <w:r w:rsidRPr="00440E68">
        <w:rPr>
          <w:i/>
          <w:iCs/>
        </w:rPr>
        <w:t>Educare</w:t>
      </w:r>
      <w:proofErr w:type="spellEnd"/>
      <w:r w:rsidRPr="00440E68">
        <w:rPr>
          <w:i/>
          <w:iCs/>
        </w:rPr>
        <w:t xml:space="preserve"> Research Journal</w:t>
      </w:r>
      <w:r>
        <w:t xml:space="preserve">, as the publisher, </w:t>
      </w:r>
      <w:r w:rsidR="001C6651">
        <w:t xml:space="preserve">are </w:t>
      </w:r>
      <w:r>
        <w:t>protected from</w:t>
      </w:r>
      <w:r w:rsidR="001C6651">
        <w:t xml:space="preserve"> the</w:t>
      </w:r>
      <w:r>
        <w:t xml:space="preserve"> consequences of unauthorised use of the contents of the article, we consider</w:t>
      </w:r>
      <w:r w:rsidR="001C6651">
        <w:t xml:space="preserve"> it</w:t>
      </w:r>
      <w:r>
        <w:t xml:space="preserve"> essential to secure copyright, as described below.</w:t>
      </w:r>
    </w:p>
    <w:p w14:paraId="22992C5C" w14:textId="5A775845" w:rsidR="00BC0D68" w:rsidRPr="00BC0D68" w:rsidRDefault="00BC0D68">
      <w:pPr>
        <w:rPr>
          <w:b/>
          <w:bCs/>
        </w:rPr>
      </w:pPr>
      <w:r w:rsidRPr="00BC0D68">
        <w:rPr>
          <w:b/>
          <w:bCs/>
        </w:rPr>
        <w:t>Consent to publish</w:t>
      </w:r>
    </w:p>
    <w:p w14:paraId="6B4F7EAD" w14:textId="5D08D9E8" w:rsidR="00080B78" w:rsidRDefault="00BC0D68" w:rsidP="0015561B">
      <w:pPr>
        <w:rPr>
          <w:rFonts w:cstheme="minorHAnsi"/>
        </w:rPr>
      </w:pPr>
      <w:r>
        <w:t xml:space="preserve">The </w:t>
      </w:r>
      <w:r w:rsidR="00997212">
        <w:t>Author</w:t>
      </w:r>
      <w:r>
        <w:t>/</w:t>
      </w:r>
      <w:r w:rsidR="00997212">
        <w:t>Corresponding Author</w:t>
      </w:r>
      <w:r w:rsidR="007A3728">
        <w:rPr>
          <w:rStyle w:val="FootnoteReference"/>
        </w:rPr>
        <w:footnoteReference w:id="1"/>
      </w:r>
      <w:r>
        <w:t xml:space="preserve"> hereby agrees</w:t>
      </w:r>
      <w:r w:rsidR="00D64EC0">
        <w:t xml:space="preserve"> </w:t>
      </w:r>
      <w:r>
        <w:t xml:space="preserve">to transfer to </w:t>
      </w:r>
      <w:r w:rsidR="00B87D11">
        <w:t>t</w:t>
      </w:r>
      <w:r w:rsidR="00B87D11" w:rsidRPr="00AF5421">
        <w:t>he</w:t>
      </w:r>
      <w:r w:rsidR="00B87D11">
        <w:t xml:space="preserve"> </w:t>
      </w:r>
      <w:r w:rsidRPr="00D64EC0">
        <w:rPr>
          <w:i/>
          <w:iCs/>
        </w:rPr>
        <w:t xml:space="preserve">Norland </w:t>
      </w:r>
      <w:proofErr w:type="spellStart"/>
      <w:r w:rsidRPr="00D64EC0">
        <w:rPr>
          <w:i/>
          <w:iCs/>
        </w:rPr>
        <w:t>Educare</w:t>
      </w:r>
      <w:proofErr w:type="spellEnd"/>
      <w:r w:rsidRPr="00D64EC0">
        <w:rPr>
          <w:i/>
          <w:iCs/>
        </w:rPr>
        <w:t xml:space="preserve"> Research Journal</w:t>
      </w:r>
      <w:r>
        <w:t xml:space="preserve"> full rights for the </w:t>
      </w:r>
      <w:r w:rsidR="00C3621F">
        <w:t xml:space="preserve">online </w:t>
      </w:r>
      <w:r>
        <w:t>publication of the above article in all forms and media (known at this time or to be developed</w:t>
      </w:r>
      <w:r w:rsidR="001710DB">
        <w:t xml:space="preserve"> at</w:t>
      </w:r>
      <w:r>
        <w:t xml:space="preserve"> </w:t>
      </w:r>
      <w:r w:rsidR="001710DB">
        <w:t xml:space="preserve">any time </w:t>
      </w:r>
      <w:r>
        <w:t>in the future) throughout the world and in all languages to take effect from the date of publication of the article and for the full term of copyright</w:t>
      </w:r>
      <w:r w:rsidR="0015561B">
        <w:rPr>
          <w:rFonts w:cstheme="minorHAnsi"/>
        </w:rPr>
        <w:t xml:space="preserve">, </w:t>
      </w:r>
      <w:r w:rsidR="00C3621F" w:rsidRPr="00080B78">
        <w:rPr>
          <w:rFonts w:cstheme="minorHAnsi"/>
        </w:rPr>
        <w:t>under the terms of</w:t>
      </w:r>
      <w:r w:rsidR="001710DB">
        <w:rPr>
          <w:rFonts w:cstheme="minorHAnsi"/>
        </w:rPr>
        <w:t xml:space="preserve"> the</w:t>
      </w:r>
      <w:r w:rsidR="00C3621F" w:rsidRPr="00080B78">
        <w:rPr>
          <w:rFonts w:cstheme="minorHAnsi"/>
        </w:rPr>
        <w:t> </w:t>
      </w:r>
      <w:hyperlink r:id="rId8" w:history="1">
        <w:r w:rsidR="00C3621F" w:rsidRPr="00080B78">
          <w:rPr>
            <w:rStyle w:val="Hyperlink"/>
            <w:rFonts w:cstheme="minorHAnsi"/>
            <w:color w:val="007AB2"/>
          </w:rPr>
          <w:t>Creative Commons Attribution-</w:t>
        </w:r>
        <w:proofErr w:type="spellStart"/>
        <w:r w:rsidR="00C3621F" w:rsidRPr="00080B78">
          <w:rPr>
            <w:rStyle w:val="Hyperlink"/>
            <w:rFonts w:cstheme="minorHAnsi"/>
            <w:color w:val="007AB2"/>
          </w:rPr>
          <w:t>NonCommercial</w:t>
        </w:r>
        <w:proofErr w:type="spellEnd"/>
        <w:r w:rsidR="00C3621F" w:rsidRPr="00080B78">
          <w:rPr>
            <w:rStyle w:val="Hyperlink"/>
            <w:rFonts w:cstheme="minorHAnsi"/>
            <w:color w:val="007AB2"/>
          </w:rPr>
          <w:t>-</w:t>
        </w:r>
        <w:proofErr w:type="spellStart"/>
        <w:r w:rsidR="00C3621F" w:rsidRPr="00080B78">
          <w:rPr>
            <w:rStyle w:val="Hyperlink"/>
            <w:rFonts w:cstheme="minorHAnsi"/>
            <w:color w:val="007AB2"/>
          </w:rPr>
          <w:t>NoDerivatives</w:t>
        </w:r>
        <w:proofErr w:type="spellEnd"/>
        <w:r w:rsidR="00C3621F" w:rsidRPr="00080B78">
          <w:rPr>
            <w:rStyle w:val="Hyperlink"/>
            <w:rFonts w:cstheme="minorHAnsi"/>
            <w:color w:val="007AB2"/>
          </w:rPr>
          <w:t xml:space="preserve"> 4.0 International (CC BY-NC-ND 4.0) Licen</w:t>
        </w:r>
        <w:r w:rsidR="001710DB">
          <w:rPr>
            <w:rStyle w:val="Hyperlink"/>
            <w:rFonts w:cstheme="minorHAnsi"/>
            <w:color w:val="007AB2"/>
          </w:rPr>
          <w:t>c</w:t>
        </w:r>
        <w:r w:rsidR="00C3621F" w:rsidRPr="00080B78">
          <w:rPr>
            <w:rStyle w:val="Hyperlink"/>
            <w:rFonts w:cstheme="minorHAnsi"/>
            <w:color w:val="007AB2"/>
          </w:rPr>
          <w:t>e</w:t>
        </w:r>
      </w:hyperlink>
      <w:r w:rsidR="00C3621F" w:rsidRPr="00080B78">
        <w:rPr>
          <w:rFonts w:cstheme="minorHAnsi"/>
        </w:rPr>
        <w:t xml:space="preserve">, provided the original work is cited. </w:t>
      </w:r>
    </w:p>
    <w:p w14:paraId="3ECC086F" w14:textId="684DE512" w:rsidR="00BC0D68" w:rsidRPr="0015561B" w:rsidRDefault="00D64EC0" w:rsidP="0015561B">
      <w:pPr>
        <w:rPr>
          <w:rFonts w:cstheme="minorHAnsi"/>
        </w:rPr>
      </w:pPr>
      <w:r>
        <w:t>A</w:t>
      </w:r>
      <w:r w:rsidR="00BC0D68">
        <w:t xml:space="preserve">s part of this agreement, </w:t>
      </w:r>
      <w:r w:rsidR="00B87D11">
        <w:t>t</w:t>
      </w:r>
      <w:r w:rsidR="00B87D11" w:rsidRPr="00AF5421">
        <w:t>he</w:t>
      </w:r>
      <w:r w:rsidR="00B87D11" w:rsidRPr="00E615F3">
        <w:rPr>
          <w:i/>
          <w:iCs/>
        </w:rPr>
        <w:t xml:space="preserve"> </w:t>
      </w:r>
      <w:r w:rsidR="00BC0D68" w:rsidRPr="0015561B">
        <w:rPr>
          <w:i/>
          <w:iCs/>
        </w:rPr>
        <w:t xml:space="preserve">Norland </w:t>
      </w:r>
      <w:proofErr w:type="spellStart"/>
      <w:r w:rsidR="00BC0D68" w:rsidRPr="0015561B">
        <w:rPr>
          <w:i/>
          <w:iCs/>
        </w:rPr>
        <w:t>Educare</w:t>
      </w:r>
      <w:proofErr w:type="spellEnd"/>
      <w:r w:rsidR="00BC0D68" w:rsidRPr="0015561B">
        <w:rPr>
          <w:i/>
          <w:iCs/>
        </w:rPr>
        <w:t xml:space="preserve"> Research Journal</w:t>
      </w:r>
      <w:r w:rsidR="00BC0D68">
        <w:t xml:space="preserve"> grants the Author(s) the right of republication of this article in any book in which they are the author, subject to (</w:t>
      </w:r>
      <w:proofErr w:type="spellStart"/>
      <w:r w:rsidR="00BC0D68">
        <w:t>i</w:t>
      </w:r>
      <w:proofErr w:type="spellEnd"/>
      <w:r w:rsidR="00BC0D68">
        <w:t>) proper credit</w:t>
      </w:r>
      <w:r w:rsidR="002802D9">
        <w:t xml:space="preserve"> being given</w:t>
      </w:r>
      <w:r w:rsidR="00BC0D68">
        <w:t xml:space="preserve"> in the book to the original publication of the article by the </w:t>
      </w:r>
      <w:r w:rsidR="00BC0D68" w:rsidRPr="0015561B">
        <w:rPr>
          <w:i/>
          <w:iCs/>
        </w:rPr>
        <w:t xml:space="preserve">Norland </w:t>
      </w:r>
      <w:proofErr w:type="spellStart"/>
      <w:r w:rsidR="00BC0D68" w:rsidRPr="0015561B">
        <w:rPr>
          <w:i/>
          <w:iCs/>
        </w:rPr>
        <w:t>Educare</w:t>
      </w:r>
      <w:proofErr w:type="spellEnd"/>
      <w:r w:rsidR="00BC0D68" w:rsidRPr="0015561B">
        <w:rPr>
          <w:i/>
          <w:iCs/>
        </w:rPr>
        <w:t xml:space="preserve"> Research Journal</w:t>
      </w:r>
      <w:r w:rsidR="00BC0D68">
        <w:t xml:space="preserve"> and (ii) the republication </w:t>
      </w:r>
      <w:r w:rsidR="0038101D">
        <w:t xml:space="preserve">being </w:t>
      </w:r>
      <w:r w:rsidR="00E63942">
        <w:t xml:space="preserve">at least </w:t>
      </w:r>
      <w:r w:rsidR="00BC0D68">
        <w:t xml:space="preserve">18 months after the original publication in the </w:t>
      </w:r>
      <w:r w:rsidR="00BC0D68" w:rsidRPr="0015561B">
        <w:rPr>
          <w:i/>
          <w:iCs/>
        </w:rPr>
        <w:t xml:space="preserve">Norland </w:t>
      </w:r>
      <w:proofErr w:type="spellStart"/>
      <w:r w:rsidR="00BC0D68" w:rsidRPr="0015561B">
        <w:rPr>
          <w:i/>
          <w:iCs/>
        </w:rPr>
        <w:t>Educare</w:t>
      </w:r>
      <w:proofErr w:type="spellEnd"/>
      <w:r w:rsidR="00BC0D68" w:rsidRPr="0015561B">
        <w:rPr>
          <w:i/>
          <w:iCs/>
        </w:rPr>
        <w:t xml:space="preserve"> Research Journal.</w:t>
      </w:r>
    </w:p>
    <w:p w14:paraId="4ED1DF2A" w14:textId="51ADC72E" w:rsidR="00BC0D68" w:rsidRPr="00BC0D68" w:rsidRDefault="00BC0D68">
      <w:pPr>
        <w:rPr>
          <w:b/>
          <w:bCs/>
        </w:rPr>
      </w:pPr>
      <w:r w:rsidRPr="00BC0D68">
        <w:rPr>
          <w:b/>
          <w:bCs/>
        </w:rPr>
        <w:t xml:space="preserve">Previous publication </w:t>
      </w:r>
    </w:p>
    <w:p w14:paraId="12BF0E46" w14:textId="7BFA8A4B" w:rsidR="00BC0D68" w:rsidRDefault="00BC0D68">
      <w:r>
        <w:t xml:space="preserve">The </w:t>
      </w:r>
      <w:r w:rsidR="006B3BF3">
        <w:t>Author</w:t>
      </w:r>
      <w:r>
        <w:t>/</w:t>
      </w:r>
      <w:r w:rsidR="006B3BF3">
        <w:t>Corresponding Author</w:t>
      </w:r>
      <w:r>
        <w:t xml:space="preserve">* guarantees that the article submitted </w:t>
      </w:r>
      <w:r w:rsidR="00B70D56">
        <w:t xml:space="preserve">to </w:t>
      </w:r>
      <w:r>
        <w:t xml:space="preserve">and published by </w:t>
      </w:r>
      <w:r w:rsidR="006B3BF3">
        <w:t>t</w:t>
      </w:r>
      <w:r w:rsidR="006B3BF3" w:rsidRPr="00AF5421">
        <w:t>he</w:t>
      </w:r>
      <w:r w:rsidR="006B3BF3" w:rsidRPr="005476E3">
        <w:rPr>
          <w:i/>
          <w:iCs/>
        </w:rPr>
        <w:t xml:space="preserve"> </w:t>
      </w:r>
      <w:r w:rsidRPr="00BC0D68">
        <w:rPr>
          <w:i/>
          <w:iCs/>
        </w:rPr>
        <w:t xml:space="preserve">Norland </w:t>
      </w:r>
      <w:proofErr w:type="spellStart"/>
      <w:r w:rsidRPr="00BC0D68">
        <w:rPr>
          <w:i/>
          <w:iCs/>
        </w:rPr>
        <w:t>Educare</w:t>
      </w:r>
      <w:proofErr w:type="spellEnd"/>
      <w:r w:rsidRPr="00BC0D68">
        <w:rPr>
          <w:i/>
          <w:iCs/>
        </w:rPr>
        <w:t xml:space="preserve"> Research Journal</w:t>
      </w:r>
      <w:r>
        <w:t xml:space="preserve"> has not been published previously elsewhere. If any part has been published elsewhere, permission has been obtained in writing for </w:t>
      </w:r>
      <w:r w:rsidR="004B48E3">
        <w:t>that part to be published</w:t>
      </w:r>
      <w:r>
        <w:t xml:space="preserve"> in the </w:t>
      </w:r>
      <w:r w:rsidRPr="00BC0D68">
        <w:rPr>
          <w:i/>
          <w:iCs/>
        </w:rPr>
        <w:t xml:space="preserve">Norland </w:t>
      </w:r>
      <w:proofErr w:type="spellStart"/>
      <w:r w:rsidRPr="00BC0D68">
        <w:rPr>
          <w:i/>
          <w:iCs/>
        </w:rPr>
        <w:t>Educare</w:t>
      </w:r>
      <w:proofErr w:type="spellEnd"/>
      <w:r w:rsidRPr="00BC0D68">
        <w:rPr>
          <w:i/>
          <w:iCs/>
        </w:rPr>
        <w:t xml:space="preserve"> Research Journal</w:t>
      </w:r>
      <w:r>
        <w:t xml:space="preserve"> and the Author </w:t>
      </w:r>
      <w:r w:rsidR="003A662A">
        <w:t>has</w:t>
      </w:r>
      <w:r>
        <w:t xml:space="preserve"> submit</w:t>
      </w:r>
      <w:r w:rsidR="00CA4056">
        <w:t>ted</w:t>
      </w:r>
      <w:r>
        <w:t xml:space="preserve"> a copy of the permission with their manuscript. </w:t>
      </w:r>
    </w:p>
    <w:p w14:paraId="2C5C71D9" w14:textId="0842802F" w:rsidR="00BC0D68" w:rsidRPr="00BC0D68" w:rsidRDefault="00BC0D68">
      <w:pPr>
        <w:rPr>
          <w:b/>
          <w:bCs/>
        </w:rPr>
      </w:pPr>
      <w:r w:rsidRPr="00BC0D68">
        <w:rPr>
          <w:b/>
          <w:bCs/>
        </w:rPr>
        <w:t>Compensation</w:t>
      </w:r>
    </w:p>
    <w:p w14:paraId="7A3C2DEA" w14:textId="3B1EDC49" w:rsidR="00BC0D68" w:rsidRDefault="00BC0D68">
      <w:r>
        <w:lastRenderedPageBreak/>
        <w:t xml:space="preserve">The </w:t>
      </w:r>
      <w:r w:rsidR="001C6651">
        <w:t>Author</w:t>
      </w:r>
      <w:r>
        <w:t xml:space="preserve">(s) will receive no payment from </w:t>
      </w:r>
      <w:r w:rsidR="001C6651">
        <w:t>t</w:t>
      </w:r>
      <w:r w:rsidR="001C6651" w:rsidRPr="00AF5421">
        <w:t>he</w:t>
      </w:r>
      <w:r w:rsidR="001C6651" w:rsidRPr="005476E3">
        <w:rPr>
          <w:i/>
          <w:iCs/>
        </w:rPr>
        <w:t xml:space="preserve"> </w:t>
      </w:r>
      <w:r w:rsidRPr="00BC0D68">
        <w:rPr>
          <w:i/>
          <w:iCs/>
        </w:rPr>
        <w:t xml:space="preserve">Norland </w:t>
      </w:r>
      <w:proofErr w:type="spellStart"/>
      <w:r w:rsidRPr="00BC0D68">
        <w:rPr>
          <w:i/>
          <w:iCs/>
        </w:rPr>
        <w:t>Educare</w:t>
      </w:r>
      <w:proofErr w:type="spellEnd"/>
      <w:r w:rsidRPr="00BC0D68">
        <w:rPr>
          <w:i/>
          <w:iCs/>
        </w:rPr>
        <w:t xml:space="preserve"> Research Journal</w:t>
      </w:r>
      <w:r>
        <w:t xml:space="preserve"> for the publication and use of their material, </w:t>
      </w:r>
      <w:r w:rsidR="00F01E1F">
        <w:t>and</w:t>
      </w:r>
      <w:r w:rsidR="001C6651">
        <w:t xml:space="preserve"> </w:t>
      </w:r>
      <w:r>
        <w:t xml:space="preserve">the </w:t>
      </w:r>
      <w:r w:rsidRPr="00BC0D68">
        <w:rPr>
          <w:i/>
          <w:iCs/>
        </w:rPr>
        <w:t xml:space="preserve">Norland </w:t>
      </w:r>
      <w:proofErr w:type="spellStart"/>
      <w:r w:rsidRPr="00BC0D68">
        <w:rPr>
          <w:i/>
          <w:iCs/>
        </w:rPr>
        <w:t>Educare</w:t>
      </w:r>
      <w:proofErr w:type="spellEnd"/>
      <w:r w:rsidRPr="00BC0D68">
        <w:rPr>
          <w:i/>
          <w:iCs/>
        </w:rPr>
        <w:t xml:space="preserve"> Research Journal</w:t>
      </w:r>
      <w:r>
        <w:t xml:space="preserve"> will</w:t>
      </w:r>
      <w:r w:rsidR="00F01E1F">
        <w:t xml:space="preserve"> not</w:t>
      </w:r>
      <w:r>
        <w:t xml:space="preserve"> charge the </w:t>
      </w:r>
      <w:r w:rsidR="001C6651">
        <w:t>Author</w:t>
      </w:r>
      <w:r>
        <w:t xml:space="preserve">(s) for the publication. But should </w:t>
      </w:r>
      <w:r w:rsidR="001C6651">
        <w:t>t</w:t>
      </w:r>
      <w:r w:rsidR="001C6651" w:rsidRPr="00AF5421">
        <w:t>he</w:t>
      </w:r>
      <w:r w:rsidR="001C6651">
        <w:t xml:space="preserve"> </w:t>
      </w:r>
      <w:r w:rsidRPr="00BC0D68">
        <w:rPr>
          <w:i/>
          <w:iCs/>
        </w:rPr>
        <w:t xml:space="preserve">Norland </w:t>
      </w:r>
      <w:proofErr w:type="spellStart"/>
      <w:r w:rsidRPr="00BC0D68">
        <w:rPr>
          <w:i/>
          <w:iCs/>
        </w:rPr>
        <w:t>Educare</w:t>
      </w:r>
      <w:proofErr w:type="spellEnd"/>
      <w:r w:rsidRPr="00BC0D68">
        <w:rPr>
          <w:i/>
          <w:iCs/>
        </w:rPr>
        <w:t xml:space="preserve"> Research Journal</w:t>
      </w:r>
      <w:r>
        <w:t xml:space="preserve"> receive requests to reproduce or translate all or any parts of the Author’s article</w:t>
      </w:r>
      <w:r w:rsidR="001C6651">
        <w:t>,</w:t>
      </w:r>
      <w:r>
        <w:t xml:space="preserve"> the </w:t>
      </w:r>
      <w:r w:rsidRPr="00BC0D68">
        <w:rPr>
          <w:i/>
          <w:iCs/>
        </w:rPr>
        <w:t xml:space="preserve">Norland </w:t>
      </w:r>
      <w:proofErr w:type="spellStart"/>
      <w:r w:rsidRPr="00BC0D68">
        <w:rPr>
          <w:i/>
          <w:iCs/>
        </w:rPr>
        <w:t>Educare</w:t>
      </w:r>
      <w:proofErr w:type="spellEnd"/>
      <w:r w:rsidRPr="00BC0D68">
        <w:rPr>
          <w:i/>
          <w:iCs/>
        </w:rPr>
        <w:t xml:space="preserve"> Research Journal</w:t>
      </w:r>
      <w:r>
        <w:t xml:space="preserve"> will attempt to obtain the Author’s approval, if possible. Should any fee be charged for this use, all money will be divided equally between the </w:t>
      </w:r>
      <w:r w:rsidR="001C6651">
        <w:t>Author</w:t>
      </w:r>
      <w:r w:rsidR="00276165">
        <w:t>(s)</w:t>
      </w:r>
      <w:r>
        <w:t xml:space="preserve"> and the </w:t>
      </w:r>
      <w:r w:rsidRPr="00AF5421">
        <w:rPr>
          <w:i/>
          <w:iCs/>
        </w:rPr>
        <w:t xml:space="preserve">Norland </w:t>
      </w:r>
      <w:proofErr w:type="spellStart"/>
      <w:r w:rsidRPr="00AF5421">
        <w:rPr>
          <w:i/>
          <w:iCs/>
        </w:rPr>
        <w:t>Educare</w:t>
      </w:r>
      <w:proofErr w:type="spellEnd"/>
      <w:r w:rsidRPr="00AF5421">
        <w:rPr>
          <w:i/>
          <w:iCs/>
        </w:rPr>
        <w:t xml:space="preserve"> Research Journal</w:t>
      </w:r>
      <w:r>
        <w:t xml:space="preserve">. </w:t>
      </w:r>
    </w:p>
    <w:p w14:paraId="16F40189" w14:textId="0A57F91D" w:rsidR="00BC0D68" w:rsidRDefault="00BC0D68" w:rsidP="00BC0D68">
      <w:r w:rsidRPr="00AF5421">
        <w:t>The</w:t>
      </w:r>
      <w:r w:rsidRPr="003B46E4">
        <w:rPr>
          <w:i/>
          <w:iCs/>
        </w:rPr>
        <w:t xml:space="preserve"> </w:t>
      </w:r>
      <w:r w:rsidRPr="00BC0D68">
        <w:rPr>
          <w:i/>
          <w:iCs/>
        </w:rPr>
        <w:t xml:space="preserve">Norland </w:t>
      </w:r>
      <w:proofErr w:type="spellStart"/>
      <w:r w:rsidRPr="00BC0D68">
        <w:rPr>
          <w:i/>
          <w:iCs/>
        </w:rPr>
        <w:t>Educare</w:t>
      </w:r>
      <w:proofErr w:type="spellEnd"/>
      <w:r w:rsidRPr="00BC0D68">
        <w:rPr>
          <w:i/>
          <w:iCs/>
        </w:rPr>
        <w:t xml:space="preserve"> Research Journal</w:t>
      </w:r>
      <w:r>
        <w:t xml:space="preserve"> is an </w:t>
      </w:r>
      <w:r w:rsidR="001C6651">
        <w:t xml:space="preserve">open access </w:t>
      </w:r>
      <w:r>
        <w:t>journal published online only. Manuscripts are copyrighted under the Creative Commons Attribution-</w:t>
      </w:r>
      <w:proofErr w:type="spellStart"/>
      <w:r>
        <w:t>NonCommercial</w:t>
      </w:r>
      <w:proofErr w:type="spellEnd"/>
      <w:r>
        <w:t>-</w:t>
      </w:r>
      <w:proofErr w:type="spellStart"/>
      <w:r>
        <w:t>NoDerivatives</w:t>
      </w:r>
      <w:proofErr w:type="spellEnd"/>
      <w:r>
        <w:t xml:space="preserve"> 4.0 International (CC BY-NC-ND 4.0) </w:t>
      </w:r>
      <w:r w:rsidR="001C6651">
        <w:t>licence</w:t>
      </w:r>
      <w:r>
        <w:t xml:space="preserve">. </w:t>
      </w:r>
    </w:p>
    <w:p w14:paraId="469099EA" w14:textId="346D811F" w:rsidR="00816B40" w:rsidRDefault="00816B40" w:rsidP="00BC0D68"/>
    <w:p w14:paraId="49C52B65" w14:textId="7F4101D9" w:rsidR="00816B40" w:rsidRPr="00816B40" w:rsidRDefault="00816B40" w:rsidP="00816B40">
      <w:pPr>
        <w:rPr>
          <w:i/>
          <w:iCs/>
        </w:rPr>
      </w:pPr>
      <w:r w:rsidRPr="00816B40">
        <w:rPr>
          <w:i/>
          <w:iCs/>
        </w:rPr>
        <w:t xml:space="preserve"> </w:t>
      </w:r>
    </w:p>
    <w:p w14:paraId="67FF574E" w14:textId="5281EFCD" w:rsidR="00816B40" w:rsidRDefault="007A3728" w:rsidP="00BC0D68">
      <w:r>
        <w:t xml:space="preserve">For the Norland </w:t>
      </w:r>
      <w:proofErr w:type="spellStart"/>
      <w:r>
        <w:t>Educare</w:t>
      </w:r>
      <w:proofErr w:type="spellEnd"/>
      <w:r>
        <w:t xml:space="preserve"> Research Journal</w:t>
      </w:r>
    </w:p>
    <w:p w14:paraId="55A7C75C" w14:textId="2097F30F" w:rsidR="00BC0D68" w:rsidRDefault="00BC0D68"/>
    <w:p w14:paraId="005449BD" w14:textId="5511B7D7" w:rsidR="00BC0D68" w:rsidRDefault="007A3728">
      <w:r>
        <w:t>Signature</w:t>
      </w:r>
      <w:r w:rsidR="00BC0D68">
        <w:t>……</w:t>
      </w:r>
    </w:p>
    <w:p w14:paraId="0B7EF706" w14:textId="77777777" w:rsidR="007A3728" w:rsidRDefault="00BC0D68">
      <w:r>
        <w:t>Name</w:t>
      </w:r>
      <w:r w:rsidR="007A3728">
        <w:t>…..</w:t>
      </w:r>
    </w:p>
    <w:p w14:paraId="2ECAAE36" w14:textId="7BF0EE52" w:rsidR="00BC0D68" w:rsidRDefault="00B24432">
      <w:r>
        <w:t>Editor-in-chief</w:t>
      </w:r>
      <w:r w:rsidR="00BC0D68">
        <w:t xml:space="preserve"> </w:t>
      </w:r>
    </w:p>
    <w:p w14:paraId="3D1137BE" w14:textId="58944625" w:rsidR="00BC0D68" w:rsidRDefault="00BC0D68"/>
    <w:p w14:paraId="4B53D647" w14:textId="64F3AFCE" w:rsidR="00BC0D68" w:rsidRDefault="00BC0D68">
      <w:r>
        <w:t xml:space="preserve">Accepted and </w:t>
      </w:r>
      <w:r w:rsidR="00BB7A57">
        <w:t xml:space="preserve">approved </w:t>
      </w:r>
      <w:r>
        <w:t>by</w:t>
      </w:r>
      <w:r w:rsidR="00F91309">
        <w:t>:</w:t>
      </w:r>
    </w:p>
    <w:p w14:paraId="7995B9B3" w14:textId="73AC60F4" w:rsidR="00BC0D68" w:rsidRDefault="00F91309">
      <w:r>
        <w:t>[</w:t>
      </w:r>
      <w:r w:rsidR="008848E7">
        <w:t xml:space="preserve">Signature </w:t>
      </w:r>
      <w:r>
        <w:t>of the corresponding author]</w:t>
      </w:r>
      <w:r w:rsidR="00BC0D68">
        <w:tab/>
      </w:r>
      <w:r w:rsidR="00BC0D68">
        <w:tab/>
      </w:r>
      <w:r w:rsidR="00BC0D68">
        <w:tab/>
      </w:r>
      <w:r w:rsidR="00BC0D68">
        <w:tab/>
      </w:r>
      <w:r w:rsidR="00BC0D68">
        <w:tab/>
        <w:t>Date:</w:t>
      </w:r>
    </w:p>
    <w:p w14:paraId="29F8965C" w14:textId="092B29CF" w:rsidR="00BC0D68" w:rsidRDefault="00F91309">
      <w:r>
        <w:t>[F</w:t>
      </w:r>
      <w:r w:rsidR="00113319">
        <w:t>ull name</w:t>
      </w:r>
      <w:r w:rsidR="00B24432">
        <w:t xml:space="preserve"> of</w:t>
      </w:r>
      <w:r w:rsidR="00113319">
        <w:t xml:space="preserve"> </w:t>
      </w:r>
      <w:r w:rsidR="00BC0D68">
        <w:t>the corresponding author</w:t>
      </w:r>
      <w:r>
        <w:t>]</w:t>
      </w:r>
    </w:p>
    <w:p w14:paraId="23E25FE2" w14:textId="57EF974E" w:rsidR="00BC0D68" w:rsidRDefault="007A3728">
      <w:r>
        <w:t>Postal address</w:t>
      </w:r>
      <w:r w:rsidR="00B24432">
        <w:t>:</w:t>
      </w:r>
    </w:p>
    <w:p w14:paraId="0DA6DE8E" w14:textId="55B4973F" w:rsidR="00BC0D68" w:rsidRDefault="00BC0D68"/>
    <w:p w14:paraId="0C1B256E" w14:textId="0877A2C3" w:rsidR="00BC0D68" w:rsidRDefault="00BC0D68"/>
    <w:p w14:paraId="70ABD659" w14:textId="502A0190" w:rsidR="00BC0D68" w:rsidRDefault="00BC0D68">
      <w:r>
        <w:t>Email address:</w:t>
      </w:r>
    </w:p>
    <w:p w14:paraId="768ACAC6" w14:textId="57345D44" w:rsidR="00BC0D68" w:rsidRDefault="00BC0D68">
      <w:r>
        <w:t>Tel. no:</w:t>
      </w:r>
    </w:p>
    <w:p w14:paraId="71AB626C" w14:textId="77777777" w:rsidR="00BC0D68" w:rsidRDefault="00BC0D68"/>
    <w:p w14:paraId="0EEACBC1" w14:textId="3A4AD6BF" w:rsidR="00BC0D68" w:rsidRPr="00BC0D68" w:rsidRDefault="00BC0D68">
      <w:pPr>
        <w:rPr>
          <w:b/>
          <w:bCs/>
        </w:rPr>
      </w:pPr>
      <w:r w:rsidRPr="00BC0D68">
        <w:rPr>
          <w:b/>
          <w:bCs/>
        </w:rPr>
        <w:t>Please sign</w:t>
      </w:r>
      <w:r w:rsidR="00FC55E6">
        <w:rPr>
          <w:b/>
          <w:bCs/>
        </w:rPr>
        <w:t xml:space="preserve"> </w:t>
      </w:r>
      <w:r w:rsidR="00857F60">
        <w:rPr>
          <w:b/>
          <w:bCs/>
        </w:rPr>
        <w:t>this letter electronically and save it as</w:t>
      </w:r>
      <w:r w:rsidR="0014148F">
        <w:rPr>
          <w:b/>
          <w:bCs/>
        </w:rPr>
        <w:t xml:space="preserve"> a</w:t>
      </w:r>
      <w:r w:rsidR="00857F60">
        <w:rPr>
          <w:b/>
          <w:bCs/>
        </w:rPr>
        <w:t xml:space="preserve"> </w:t>
      </w:r>
      <w:r w:rsidR="0014148F">
        <w:rPr>
          <w:b/>
          <w:bCs/>
        </w:rPr>
        <w:t>PDF</w:t>
      </w:r>
      <w:r w:rsidR="00FC55E6">
        <w:rPr>
          <w:b/>
          <w:bCs/>
        </w:rPr>
        <w:t>. R</w:t>
      </w:r>
      <w:r w:rsidR="00234C0C">
        <w:rPr>
          <w:b/>
          <w:bCs/>
        </w:rPr>
        <w:t xml:space="preserve">eturn a </w:t>
      </w:r>
      <w:r w:rsidRPr="00BC0D68">
        <w:rPr>
          <w:b/>
          <w:bCs/>
        </w:rPr>
        <w:t xml:space="preserve">copy </w:t>
      </w:r>
      <w:r w:rsidR="00BB7A57">
        <w:rPr>
          <w:b/>
          <w:bCs/>
        </w:rPr>
        <w:t>to</w:t>
      </w:r>
      <w:r w:rsidRPr="00BC0D68">
        <w:rPr>
          <w:b/>
          <w:bCs/>
        </w:rPr>
        <w:t xml:space="preserve">: </w:t>
      </w:r>
      <w:hyperlink r:id="rId9" w:history="1">
        <w:r w:rsidR="00CD3EEA" w:rsidRPr="00A36509">
          <w:rPr>
            <w:rStyle w:val="Hyperlink"/>
          </w:rPr>
          <w:t>journal@norland.ac.uk</w:t>
        </w:r>
      </w:hyperlink>
      <w:r w:rsidR="00CD3EEA">
        <w:t xml:space="preserve"> </w:t>
      </w:r>
    </w:p>
    <w:p w14:paraId="628EF5AA" w14:textId="7036E6FB" w:rsidR="00BC0D68" w:rsidRPr="00BC0D68" w:rsidRDefault="00234C0C">
      <w:pPr>
        <w:rPr>
          <w:b/>
          <w:bCs/>
        </w:rPr>
      </w:pPr>
      <w:r>
        <w:rPr>
          <w:b/>
          <w:bCs/>
        </w:rPr>
        <w:t xml:space="preserve">You may </w:t>
      </w:r>
      <w:r w:rsidR="00FC55E6">
        <w:rPr>
          <w:b/>
          <w:bCs/>
        </w:rPr>
        <w:t>s</w:t>
      </w:r>
      <w:r w:rsidR="00BC0D68">
        <w:rPr>
          <w:b/>
          <w:bCs/>
        </w:rPr>
        <w:t xml:space="preserve">end </w:t>
      </w:r>
      <w:r w:rsidR="00BC0D68" w:rsidRPr="00BC0D68">
        <w:rPr>
          <w:b/>
          <w:bCs/>
        </w:rPr>
        <w:t>the original signed copy</w:t>
      </w:r>
      <w:r w:rsidR="00C907E3">
        <w:rPr>
          <w:b/>
          <w:bCs/>
        </w:rPr>
        <w:t>, if you wish,</w:t>
      </w:r>
      <w:r w:rsidR="00BC0D68" w:rsidRPr="00BC0D68">
        <w:rPr>
          <w:b/>
          <w:bCs/>
        </w:rPr>
        <w:t xml:space="preserve"> to:</w:t>
      </w:r>
    </w:p>
    <w:p w14:paraId="73EE60FD" w14:textId="65B79DF4" w:rsidR="00BC0D68" w:rsidRDefault="00BC0D68" w:rsidP="005D727E">
      <w:pPr>
        <w:spacing w:after="0" w:line="240" w:lineRule="auto"/>
      </w:pPr>
      <w:r>
        <w:t>The Norland</w:t>
      </w:r>
      <w:r w:rsidR="00E57728">
        <w:t xml:space="preserve"> </w:t>
      </w:r>
      <w:proofErr w:type="spellStart"/>
      <w:r w:rsidR="00E57728">
        <w:t>Educare</w:t>
      </w:r>
      <w:proofErr w:type="spellEnd"/>
      <w:r>
        <w:t xml:space="preserve"> Research Journal</w:t>
      </w:r>
    </w:p>
    <w:p w14:paraId="335442E4" w14:textId="5B533103" w:rsidR="00BC0D68" w:rsidRDefault="00BC0D68" w:rsidP="005D727E">
      <w:pPr>
        <w:spacing w:after="0" w:line="240" w:lineRule="auto"/>
      </w:pPr>
      <w:r>
        <w:t>39-41</w:t>
      </w:r>
      <w:r w:rsidR="00BB7A57">
        <w:t xml:space="preserve"> </w:t>
      </w:r>
      <w:r>
        <w:t>Upper Oldfield Park</w:t>
      </w:r>
    </w:p>
    <w:p w14:paraId="0A6E9123" w14:textId="77777777" w:rsidR="00BB7A57" w:rsidRDefault="00BC0D68" w:rsidP="005D727E">
      <w:pPr>
        <w:spacing w:after="0" w:line="240" w:lineRule="auto"/>
      </w:pPr>
      <w:r>
        <w:t>Bath</w:t>
      </w:r>
    </w:p>
    <w:p w14:paraId="3685B001" w14:textId="218C1523" w:rsidR="00BC0D68" w:rsidRDefault="00BC0D68" w:rsidP="005D727E">
      <w:pPr>
        <w:spacing w:after="0" w:line="240" w:lineRule="auto"/>
      </w:pPr>
      <w:r>
        <w:t>BA2 3LB</w:t>
      </w:r>
    </w:p>
    <w:p w14:paraId="644B595C" w14:textId="14988E4F" w:rsidR="00BC0D68" w:rsidRDefault="00BC0D68" w:rsidP="005D727E">
      <w:pPr>
        <w:spacing w:after="0" w:line="240" w:lineRule="auto"/>
      </w:pPr>
      <w:r>
        <w:t>UK</w:t>
      </w:r>
    </w:p>
    <w:p w14:paraId="3B981BD4" w14:textId="77777777" w:rsidR="004B7C5F" w:rsidRDefault="004B7C5F" w:rsidP="004B7C5F">
      <w:pPr>
        <w:spacing w:after="0"/>
      </w:pPr>
    </w:p>
    <w:p w14:paraId="2EBFD4EB" w14:textId="4B2C0A80" w:rsidR="00BC0D68" w:rsidRPr="00FB39FD" w:rsidRDefault="00BC0D68">
      <w:pPr>
        <w:rPr>
          <w:b/>
          <w:bCs/>
        </w:rPr>
      </w:pPr>
      <w:r w:rsidRPr="00FB39FD">
        <w:rPr>
          <w:b/>
          <w:bCs/>
        </w:rPr>
        <w:t>Please retain a copy for your records</w:t>
      </w:r>
      <w:r w:rsidR="004D2C04">
        <w:rPr>
          <w:b/>
          <w:bCs/>
        </w:rPr>
        <w:t>.</w:t>
      </w:r>
    </w:p>
    <w:sectPr w:rsidR="00BC0D68" w:rsidRPr="00FB39FD">
      <w:head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6C7042" w14:textId="77777777" w:rsidR="008A4CDF" w:rsidRDefault="008A4CDF" w:rsidP="007A3728">
      <w:pPr>
        <w:spacing w:after="0" w:line="240" w:lineRule="auto"/>
      </w:pPr>
      <w:r>
        <w:separator/>
      </w:r>
    </w:p>
  </w:endnote>
  <w:endnote w:type="continuationSeparator" w:id="0">
    <w:p w14:paraId="4F324E97" w14:textId="77777777" w:rsidR="008A4CDF" w:rsidRDefault="008A4CDF" w:rsidP="007A37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05C103" w14:textId="77777777" w:rsidR="008A4CDF" w:rsidRDefault="008A4CDF" w:rsidP="007A3728">
      <w:pPr>
        <w:spacing w:after="0" w:line="240" w:lineRule="auto"/>
      </w:pPr>
      <w:r>
        <w:separator/>
      </w:r>
    </w:p>
  </w:footnote>
  <w:footnote w:type="continuationSeparator" w:id="0">
    <w:p w14:paraId="42B393A0" w14:textId="77777777" w:rsidR="008A4CDF" w:rsidRDefault="008A4CDF" w:rsidP="007A3728">
      <w:pPr>
        <w:spacing w:after="0" w:line="240" w:lineRule="auto"/>
      </w:pPr>
      <w:r>
        <w:continuationSeparator/>
      </w:r>
    </w:p>
  </w:footnote>
  <w:footnote w:id="1">
    <w:p w14:paraId="6A9022EE" w14:textId="1613996A" w:rsidR="007A3728" w:rsidRDefault="007A3728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816B40">
        <w:rPr>
          <w:i/>
          <w:iCs/>
        </w:rPr>
        <w:t xml:space="preserve">If the manuscript has been prepared jointly by other authors, you as the </w:t>
      </w:r>
      <w:r>
        <w:rPr>
          <w:i/>
          <w:iCs/>
        </w:rPr>
        <w:t>C</w:t>
      </w:r>
      <w:r w:rsidRPr="00816B40">
        <w:rPr>
          <w:i/>
          <w:iCs/>
        </w:rPr>
        <w:t xml:space="preserve">orresponding </w:t>
      </w:r>
      <w:r>
        <w:rPr>
          <w:i/>
          <w:iCs/>
        </w:rPr>
        <w:t>A</w:t>
      </w:r>
      <w:r w:rsidRPr="00816B40">
        <w:rPr>
          <w:i/>
          <w:iCs/>
        </w:rPr>
        <w:t>uthor guarantee that you (</w:t>
      </w:r>
      <w:proofErr w:type="spellStart"/>
      <w:r w:rsidRPr="00816B40">
        <w:rPr>
          <w:i/>
          <w:iCs/>
        </w:rPr>
        <w:t>i</w:t>
      </w:r>
      <w:proofErr w:type="spellEnd"/>
      <w:r w:rsidRPr="00816B40">
        <w:rPr>
          <w:i/>
          <w:iCs/>
        </w:rPr>
        <w:t>) have been authorised by all co-authors to sign this agreement on their behalf, and (ii) agree on their behalf to the order of names appearing as authors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63F982" w14:textId="40BC6FF7" w:rsidR="00534130" w:rsidRDefault="00534130" w:rsidP="00F243D6">
    <w:pPr>
      <w:pStyle w:val="Header"/>
      <w:jc w:val="center"/>
    </w:pPr>
    <w:r>
      <w:rPr>
        <w:noProof/>
        <w:lang w:eastAsia="en-GB"/>
      </w:rPr>
      <w:drawing>
        <wp:anchor distT="0" distB="0" distL="114300" distR="114300" simplePos="0" relativeHeight="251658240" behindDoc="0" locked="0" layoutInCell="1" allowOverlap="1" wp14:anchorId="1A671925" wp14:editId="3E31C6C1">
          <wp:simplePos x="0" y="0"/>
          <wp:positionH relativeFrom="column">
            <wp:posOffset>2513541</wp:posOffset>
          </wp:positionH>
          <wp:positionV relativeFrom="paragraph">
            <wp:posOffset>-302895</wp:posOffset>
          </wp:positionV>
          <wp:extent cx="932814" cy="932814"/>
          <wp:effectExtent l="0" t="0" r="0" b="0"/>
          <wp:wrapSquare wrapText="bothSides"/>
          <wp:docPr id="3" name="image2.png" descr="A close 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2.png" descr="A close up of a sign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2814" cy="93281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32819DB" w14:textId="3C37BD98" w:rsidR="00F243D6" w:rsidRDefault="00F243D6" w:rsidP="00F243D6">
    <w:pPr>
      <w:pStyle w:val="Header"/>
      <w:jc w:val="center"/>
    </w:pPr>
  </w:p>
  <w:p w14:paraId="3B19A90E" w14:textId="2E7B01FE" w:rsidR="00534130" w:rsidRDefault="00534130" w:rsidP="00F243D6">
    <w:pPr>
      <w:pStyle w:val="Header"/>
      <w:jc w:val="center"/>
    </w:pPr>
  </w:p>
  <w:p w14:paraId="400840AB" w14:textId="77777777" w:rsidR="00534130" w:rsidRDefault="00534130" w:rsidP="00F243D6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AA2375"/>
    <w:multiLevelType w:val="hybridMultilevel"/>
    <w:tmpl w:val="F0F0C606"/>
    <w:lvl w:ilvl="0" w:tplc="08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3NTUyMDU2NbQwNLBU0lEKTi0uzszPAykwqgUAizTN0iwAAAA="/>
  </w:docVars>
  <w:rsids>
    <w:rsidRoot w:val="00BC0D68"/>
    <w:rsid w:val="00005D21"/>
    <w:rsid w:val="00022586"/>
    <w:rsid w:val="000755EB"/>
    <w:rsid w:val="00080B78"/>
    <w:rsid w:val="00082783"/>
    <w:rsid w:val="00103661"/>
    <w:rsid w:val="00112C98"/>
    <w:rsid w:val="00113319"/>
    <w:rsid w:val="001308ED"/>
    <w:rsid w:val="0014148F"/>
    <w:rsid w:val="0015561B"/>
    <w:rsid w:val="00162673"/>
    <w:rsid w:val="001710DB"/>
    <w:rsid w:val="001C6651"/>
    <w:rsid w:val="00234C0C"/>
    <w:rsid w:val="00276165"/>
    <w:rsid w:val="002802D9"/>
    <w:rsid w:val="002C1846"/>
    <w:rsid w:val="00320B2F"/>
    <w:rsid w:val="00351DBD"/>
    <w:rsid w:val="0038101D"/>
    <w:rsid w:val="003A662A"/>
    <w:rsid w:val="003B46E4"/>
    <w:rsid w:val="00424749"/>
    <w:rsid w:val="00440E68"/>
    <w:rsid w:val="00483043"/>
    <w:rsid w:val="004B48E3"/>
    <w:rsid w:val="004B7C5F"/>
    <w:rsid w:val="004D2C04"/>
    <w:rsid w:val="004F4F31"/>
    <w:rsid w:val="004F67D4"/>
    <w:rsid w:val="00534130"/>
    <w:rsid w:val="005476E3"/>
    <w:rsid w:val="00552726"/>
    <w:rsid w:val="00554513"/>
    <w:rsid w:val="005D727E"/>
    <w:rsid w:val="00611CDB"/>
    <w:rsid w:val="006A2E17"/>
    <w:rsid w:val="006B3BF3"/>
    <w:rsid w:val="006D51DC"/>
    <w:rsid w:val="007153AB"/>
    <w:rsid w:val="0072370D"/>
    <w:rsid w:val="007335C5"/>
    <w:rsid w:val="007666B1"/>
    <w:rsid w:val="0079298E"/>
    <w:rsid w:val="007A3728"/>
    <w:rsid w:val="007C10A4"/>
    <w:rsid w:val="007E6B4E"/>
    <w:rsid w:val="00813655"/>
    <w:rsid w:val="00816B40"/>
    <w:rsid w:val="00820780"/>
    <w:rsid w:val="00833BAE"/>
    <w:rsid w:val="00857F60"/>
    <w:rsid w:val="00870BE4"/>
    <w:rsid w:val="008848E7"/>
    <w:rsid w:val="008A4CDF"/>
    <w:rsid w:val="008C41C1"/>
    <w:rsid w:val="00904663"/>
    <w:rsid w:val="00997212"/>
    <w:rsid w:val="009B33FD"/>
    <w:rsid w:val="009C0EFC"/>
    <w:rsid w:val="00A0222D"/>
    <w:rsid w:val="00A21B90"/>
    <w:rsid w:val="00AB0EE1"/>
    <w:rsid w:val="00AF5421"/>
    <w:rsid w:val="00B200A0"/>
    <w:rsid w:val="00B24432"/>
    <w:rsid w:val="00B70D56"/>
    <w:rsid w:val="00B87D11"/>
    <w:rsid w:val="00BB7A57"/>
    <w:rsid w:val="00BC0D68"/>
    <w:rsid w:val="00BD0309"/>
    <w:rsid w:val="00BE6CA8"/>
    <w:rsid w:val="00C3621F"/>
    <w:rsid w:val="00C77AF5"/>
    <w:rsid w:val="00C907E3"/>
    <w:rsid w:val="00CA4056"/>
    <w:rsid w:val="00CD3EEA"/>
    <w:rsid w:val="00CF22FB"/>
    <w:rsid w:val="00D03208"/>
    <w:rsid w:val="00D17E69"/>
    <w:rsid w:val="00D64EC0"/>
    <w:rsid w:val="00D6519F"/>
    <w:rsid w:val="00D66D55"/>
    <w:rsid w:val="00D924B1"/>
    <w:rsid w:val="00E50F4C"/>
    <w:rsid w:val="00E57728"/>
    <w:rsid w:val="00E615F3"/>
    <w:rsid w:val="00E63942"/>
    <w:rsid w:val="00E64682"/>
    <w:rsid w:val="00EA44DA"/>
    <w:rsid w:val="00ED5DAC"/>
    <w:rsid w:val="00EF5131"/>
    <w:rsid w:val="00F01E1F"/>
    <w:rsid w:val="00F243D6"/>
    <w:rsid w:val="00F51AA0"/>
    <w:rsid w:val="00F91309"/>
    <w:rsid w:val="00F94108"/>
    <w:rsid w:val="00FB39FD"/>
    <w:rsid w:val="00FC55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22B26E9"/>
  <w15:chartTrackingRefBased/>
  <w15:docId w15:val="{87AE96B4-926C-404E-B48E-033298FD94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BC0D6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BC0D68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335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335C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335C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335C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335C5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CD3EE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80B7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1710DB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7A3728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7A372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A372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A3728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243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43D6"/>
  </w:style>
  <w:style w:type="paragraph" w:styleId="Footer">
    <w:name w:val="footer"/>
    <w:basedOn w:val="Normal"/>
    <w:link w:val="FooterChar"/>
    <w:uiPriority w:val="99"/>
    <w:unhideWhenUsed/>
    <w:rsid w:val="00F243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43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reativecommons.org/licenses/by-nc-nd/4.0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journal@norland.ac.u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EC3243-0AE9-47E9-B544-2B2776BD87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508</Words>
  <Characters>289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Theodora Papatheodorou</dc:creator>
  <cp:keywords/>
  <dc:description/>
  <cp:lastModifiedBy>Dan Noutch</cp:lastModifiedBy>
  <cp:revision>3</cp:revision>
  <dcterms:created xsi:type="dcterms:W3CDTF">2021-06-22T13:43:00Z</dcterms:created>
  <dcterms:modified xsi:type="dcterms:W3CDTF">2021-06-25T13:33:00Z</dcterms:modified>
</cp:coreProperties>
</file>